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0C3F4CA3" w:rsidR="007B4A91" w:rsidRDefault="00D024BB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f</w:t>
      </w:r>
      <w:r w:rsidR="00556965">
        <w:rPr>
          <w:sz w:val="28"/>
          <w:szCs w:val="28"/>
        </w:rPr>
        <w:t>Game</w:t>
      </w:r>
      <w:proofErr w:type="spellEnd"/>
      <w:r w:rsidR="00556965">
        <w:rPr>
          <w:sz w:val="28"/>
          <w:szCs w:val="28"/>
        </w:rPr>
        <w:t xml:space="preserve">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F581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9E51A95" w:rsidR="007B4A91" w:rsidRDefault="00AF581C">
      <w:pPr>
        <w:rPr>
          <w:sz w:val="28"/>
          <w:szCs w:val="28"/>
        </w:rPr>
      </w:pPr>
      <w:r>
        <w:rPr>
          <w:sz w:val="28"/>
          <w:szCs w:val="28"/>
        </w:rPr>
        <w:t xml:space="preserve">HUNTERS </w:t>
      </w:r>
    </w:p>
    <w:p w14:paraId="34A9E19B" w14:textId="77777777" w:rsidR="007B4A91" w:rsidRDefault="00AF581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762611F" w:rsidR="007B4A91" w:rsidRDefault="00AF581C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THE CROCODILES</w:t>
      </w:r>
    </w:p>
    <w:p w14:paraId="3D632C61" w14:textId="77777777" w:rsidR="007B4A91" w:rsidRDefault="00AF581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911379F" w:rsidR="007B4A91" w:rsidRDefault="00AF581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HUNTERS LIVING BEHIND A RIVER AND AT NIGHT THE CROCODILES COMES AND ATTACK THE </w:t>
      </w:r>
      <w:proofErr w:type="gramStart"/>
      <w:r>
        <w:rPr>
          <w:sz w:val="28"/>
          <w:szCs w:val="28"/>
        </w:rPr>
        <w:t>HUNTER .HUNTER</w:t>
      </w:r>
      <w:proofErr w:type="gramEnd"/>
      <w:r>
        <w:rPr>
          <w:sz w:val="28"/>
          <w:szCs w:val="28"/>
        </w:rPr>
        <w:t xml:space="preserve"> WOULD KILL ALL CROCODILE TO SAVE HIS LIFE.</w:t>
      </w:r>
    </w:p>
    <w:p w14:paraId="748F909F" w14:textId="77777777" w:rsidR="00AF581C" w:rsidRDefault="00AF581C">
      <w:pPr>
        <w:ind w:left="720"/>
        <w:rPr>
          <w:sz w:val="28"/>
          <w:szCs w:val="28"/>
        </w:rPr>
      </w:pPr>
    </w:p>
    <w:p w14:paraId="6102F988" w14:textId="77777777" w:rsidR="007B4A91" w:rsidRDefault="00AF581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F581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F581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B114941" w:rsidR="007B4A91" w:rsidRDefault="00AF58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46D2787" w:rsidR="007B4A91" w:rsidRDefault="00AF58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KILL CROCODILE WITH HIS G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F1BBD39" w:rsidR="007B4A91" w:rsidRDefault="00AF581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CODI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1559E2B" w:rsidR="007B4A91" w:rsidRDefault="00AF581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CROCODILES WANTS TO EAT THE HUNT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2C39E5BE" w14:textId="1A33E30A" w:rsidR="007B4A91" w:rsidRDefault="00AF581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442F6C1C" w14:textId="77777777" w:rsidR="007B4A91" w:rsidRDefault="00AF581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F581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8DE57E2" w14:textId="77777777" w:rsidR="00AF581C" w:rsidRDefault="00AF581C">
      <w:r>
        <w:t>??</w:t>
      </w:r>
    </w:p>
    <w:p w14:paraId="24B987DE" w14:textId="1094D5E4" w:rsidR="007B4A91" w:rsidRDefault="00AF581C">
      <w:pPr>
        <w:rPr>
          <w:sz w:val="28"/>
          <w:szCs w:val="28"/>
        </w:rPr>
      </w:pPr>
      <w:r>
        <w:lastRenderedPageBreak/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F581C"/>
    <w:rsid w:val="00D0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 katkojwala</cp:lastModifiedBy>
  <cp:revision>2</cp:revision>
  <dcterms:created xsi:type="dcterms:W3CDTF">2022-03-04T12:28:00Z</dcterms:created>
  <dcterms:modified xsi:type="dcterms:W3CDTF">2022-03-04T12:28:00Z</dcterms:modified>
</cp:coreProperties>
</file>